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4D92" w14:textId="781BB55C" w:rsidR="00BF2E34" w:rsidRDefault="0078158F" w:rsidP="0078158F">
      <w:pPr>
        <w:pStyle w:val="NoSpacing"/>
      </w:pPr>
      <w:r>
        <w:t xml:space="preserve">Job Scheduler </w:t>
      </w:r>
      <w:r w:rsidR="00BF2E34">
        <w:t>Project</w:t>
      </w:r>
    </w:p>
    <w:p w14:paraId="4F8082AA" w14:textId="4B203245" w:rsidR="00D66B32" w:rsidRDefault="0078158F" w:rsidP="00BF2E34">
      <w:pPr>
        <w:pStyle w:val="Heading1"/>
      </w:pPr>
      <w:r>
        <w:t>using Binary Search Tree</w:t>
      </w:r>
    </w:p>
    <w:p w14:paraId="7E2A3AD2" w14:textId="3A2AB112" w:rsidR="00882973" w:rsidRDefault="00882973" w:rsidP="00882973">
      <w:pPr>
        <w:pStyle w:val="Heading2"/>
      </w:pPr>
      <w:r>
        <w:t>Scenario</w:t>
      </w:r>
    </w:p>
    <w:p w14:paraId="7A23594B" w14:textId="0F12A1A5" w:rsidR="00882973" w:rsidRPr="00882973" w:rsidRDefault="00882973" w:rsidP="00882973">
      <w:pPr>
        <w:rPr>
          <w:lang w:val="en-US"/>
        </w:rPr>
      </w:pPr>
      <w:r>
        <w:rPr>
          <w:noProof/>
        </w:rPr>
        <w:drawing>
          <wp:inline distT="0" distB="0" distL="0" distR="0" wp14:anchorId="58CFF97A" wp14:editId="1E031643">
            <wp:extent cx="5731510" cy="3223895"/>
            <wp:effectExtent l="0" t="0" r="0" b="0"/>
            <wp:docPr id="23672496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72496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3702" w14:textId="77777777" w:rsidR="00BF2E34" w:rsidRPr="00BF2E34" w:rsidRDefault="00BF2E34" w:rsidP="00BF2E34">
      <w:pPr>
        <w:rPr>
          <w:lang w:val="en-US"/>
        </w:rPr>
      </w:pPr>
    </w:p>
    <w:p w14:paraId="62E014EE" w14:textId="420774DE" w:rsidR="0078158F" w:rsidRDefault="00882973" w:rsidP="00882973">
      <w:pPr>
        <w:pStyle w:val="Heading1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6952673D" wp14:editId="5DF4A75D">
            <wp:simplePos x="0" y="0"/>
            <wp:positionH relativeFrom="column">
              <wp:posOffset>0</wp:posOffset>
            </wp:positionH>
            <wp:positionV relativeFrom="paragraph">
              <wp:posOffset>523240</wp:posOffset>
            </wp:positionV>
            <wp:extent cx="5731510" cy="2509520"/>
            <wp:effectExtent l="0" t="0" r="0" b="0"/>
            <wp:wrapTight wrapText="bothSides">
              <wp:wrapPolygon edited="0">
                <wp:start x="0" y="0"/>
                <wp:lineTo x="0" y="21480"/>
                <wp:lineTo x="21538" y="21480"/>
                <wp:lineTo x="21538" y="0"/>
                <wp:lineTo x="0" y="0"/>
              </wp:wrapPolygon>
            </wp:wrapTight>
            <wp:docPr id="201300157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0157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159"/>
                    <a:stretch/>
                  </pic:blipFill>
                  <pic:spPr bwMode="auto">
                    <a:xfrm>
                      <a:off x="0" y="0"/>
                      <a:ext cx="5731510" cy="2509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>Specifications</w:t>
      </w:r>
    </w:p>
    <w:p w14:paraId="2BDCE024" w14:textId="1135DC6A" w:rsidR="00882973" w:rsidRDefault="00882973" w:rsidP="00882973">
      <w:pPr>
        <w:rPr>
          <w:noProof/>
        </w:rPr>
      </w:pPr>
    </w:p>
    <w:p w14:paraId="1729D468" w14:textId="77777777" w:rsidR="00051FB5" w:rsidRDefault="00051FB5" w:rsidP="00882973">
      <w:pPr>
        <w:rPr>
          <w:noProof/>
        </w:rPr>
      </w:pPr>
    </w:p>
    <w:p w14:paraId="17585461" w14:textId="77777777" w:rsidR="00051FB5" w:rsidRDefault="00051FB5" w:rsidP="00882973">
      <w:pPr>
        <w:rPr>
          <w:noProof/>
        </w:rPr>
      </w:pPr>
    </w:p>
    <w:p w14:paraId="3952501D" w14:textId="011698A8" w:rsidR="00051FB5" w:rsidRDefault="007F0FA0" w:rsidP="007F0FA0">
      <w:pPr>
        <w:pStyle w:val="Heading1"/>
        <w:rPr>
          <w:noProof/>
        </w:rPr>
      </w:pPr>
      <w:r>
        <w:rPr>
          <w:noProof/>
        </w:rPr>
        <w:lastRenderedPageBreak/>
        <w:t>Proposed solution</w:t>
      </w:r>
    </w:p>
    <w:p w14:paraId="4436B04F" w14:textId="77777777" w:rsidR="007F0FA0" w:rsidRDefault="007F0FA0" w:rsidP="007F0FA0">
      <w:pPr>
        <w:rPr>
          <w:noProof/>
        </w:rPr>
      </w:pPr>
    </w:p>
    <w:p w14:paraId="75F9676A" w14:textId="17DAE959" w:rsidR="007F0FA0" w:rsidRPr="007F0FA0" w:rsidRDefault="007F0FA0" w:rsidP="007F0FA0">
      <w:pPr>
        <w:rPr>
          <w:lang w:val="en-US"/>
        </w:rPr>
      </w:pPr>
      <w:r>
        <w:rPr>
          <w:noProof/>
        </w:rPr>
        <w:drawing>
          <wp:inline distT="0" distB="0" distL="0" distR="0" wp14:anchorId="080095DE" wp14:editId="001A9BE2">
            <wp:extent cx="5731510" cy="2566670"/>
            <wp:effectExtent l="0" t="0" r="0" b="0"/>
            <wp:docPr id="205176327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63279" name="Picture 1" descr="Text&#10;&#10;Description automatically generated"/>
                    <pic:cNvPicPr/>
                  </pic:nvPicPr>
                  <pic:blipFill rotWithShape="1">
                    <a:blip r:embed="rId6"/>
                    <a:srcRect t="20386"/>
                    <a:stretch/>
                  </pic:blipFill>
                  <pic:spPr bwMode="auto">
                    <a:xfrm>
                      <a:off x="0" y="0"/>
                      <a:ext cx="5731510" cy="2566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48D20" w14:textId="6DE695A3" w:rsidR="00882973" w:rsidRPr="00882973" w:rsidRDefault="00882973" w:rsidP="00882973">
      <w:pPr>
        <w:rPr>
          <w:lang w:val="en-US"/>
        </w:rPr>
      </w:pPr>
    </w:p>
    <w:sectPr w:rsidR="00882973" w:rsidRPr="008829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DG2sLAwNjUwMLZU0lEKTi0uzszPAykwrAUA1z/YlywAAAA="/>
  </w:docVars>
  <w:rsids>
    <w:rsidRoot w:val="0021736C"/>
    <w:rsid w:val="00051FB5"/>
    <w:rsid w:val="000C19B5"/>
    <w:rsid w:val="000E5718"/>
    <w:rsid w:val="00195B3B"/>
    <w:rsid w:val="001C5315"/>
    <w:rsid w:val="0021736C"/>
    <w:rsid w:val="00220798"/>
    <w:rsid w:val="00384615"/>
    <w:rsid w:val="003A7A3F"/>
    <w:rsid w:val="003D2125"/>
    <w:rsid w:val="003F6902"/>
    <w:rsid w:val="00441C09"/>
    <w:rsid w:val="004B0FE9"/>
    <w:rsid w:val="0078158F"/>
    <w:rsid w:val="007C57C8"/>
    <w:rsid w:val="007F0FA0"/>
    <w:rsid w:val="00843456"/>
    <w:rsid w:val="00882973"/>
    <w:rsid w:val="00954C21"/>
    <w:rsid w:val="009F3970"/>
    <w:rsid w:val="00AB541B"/>
    <w:rsid w:val="00AD2D47"/>
    <w:rsid w:val="00AD63D0"/>
    <w:rsid w:val="00BF2E34"/>
    <w:rsid w:val="00C267FD"/>
    <w:rsid w:val="00C5049C"/>
    <w:rsid w:val="00D4556A"/>
    <w:rsid w:val="00D66B32"/>
    <w:rsid w:val="00E24E6F"/>
    <w:rsid w:val="00E2583D"/>
    <w:rsid w:val="00E869D2"/>
    <w:rsid w:val="00EF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B8F73"/>
  <w15:chartTrackingRefBased/>
  <w15:docId w15:val="{7FD659B7-CCA4-4411-859C-89705464A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KE" w:eastAsia="en-US" w:bidi="ar-SA"/>
        <w14:ligatures w14:val="standardContextual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18"/>
    <w:pPr>
      <w:spacing w:after="0"/>
      <w:contextualSpacing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5718"/>
    <w:pPr>
      <w:keepNext/>
      <w:keepLines/>
      <w:jc w:val="center"/>
      <w:outlineLvl w:val="0"/>
    </w:pPr>
    <w:rPr>
      <w:rFonts w:eastAsiaTheme="majorEastAsia" w:cs="Times New Roman"/>
      <w:b/>
      <w:color w:val="000000" w:themeColor="text1"/>
      <w:sz w:val="44"/>
      <w:szCs w:val="24"/>
      <w:lang w:val="en-US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843456"/>
    <w:pPr>
      <w:jc w:val="left"/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F6902"/>
    <w:pPr>
      <w:keepNext/>
      <w:keepLines/>
      <w:jc w:val="left"/>
      <w:outlineLvl w:val="2"/>
    </w:pPr>
    <w:rPr>
      <w:rFonts w:eastAsiaTheme="majorEastAsia" w:cstheme="majorBidi"/>
      <w:b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F6902"/>
    <w:pPr>
      <w:keepNext/>
      <w:keepLines/>
      <w:jc w:val="left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7C57C8"/>
    <w:pPr>
      <w:keepNext/>
      <w:keepLines/>
      <w:suppressAutoHyphens/>
      <w:jc w:val="left"/>
      <w:outlineLvl w:val="4"/>
    </w:pPr>
    <w:rPr>
      <w:rFonts w:eastAsiaTheme="majorEastAsia" w:cstheme="majorBidi"/>
      <w:b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41C09"/>
    <w:pPr>
      <w:spacing w:line="240" w:lineRule="auto"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1C09"/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5718"/>
    <w:rPr>
      <w:rFonts w:eastAsiaTheme="majorEastAsia" w:cs="Times New Roman"/>
      <w:b/>
      <w:color w:val="000000" w:themeColor="text1"/>
      <w:sz w:val="4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3456"/>
    <w:rPr>
      <w:rFonts w:eastAsiaTheme="majorEastAsia" w:cs="Times New Roman"/>
      <w:b/>
      <w:color w:val="000000" w:themeColor="text1"/>
      <w:sz w:val="32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F6902"/>
    <w:rPr>
      <w:rFonts w:eastAsiaTheme="majorEastAsia" w:cstheme="majorBidi"/>
      <w:b/>
      <w:color w:val="000000" w:themeColor="text1"/>
      <w:sz w:val="28"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D4556A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3F6902"/>
    <w:rPr>
      <w:rFonts w:eastAsiaTheme="majorEastAsia" w:cstheme="majorBidi"/>
      <w:b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7C57C8"/>
    <w:rPr>
      <w:rFonts w:eastAsiaTheme="majorEastAsia" w:cstheme="majorBidi"/>
      <w:b/>
      <w:color w:val="000000" w:themeColor="text1"/>
      <w:lang w:val="en-US"/>
    </w:rPr>
  </w:style>
  <w:style w:type="paragraph" w:styleId="NoSpacing">
    <w:name w:val="No Spacing"/>
    <w:autoRedefine/>
    <w:uiPriority w:val="1"/>
    <w:qFormat/>
    <w:rsid w:val="00C267FD"/>
    <w:pPr>
      <w:spacing w:after="0"/>
      <w:contextualSpacing/>
      <w:jc w:val="center"/>
    </w:pPr>
    <w:rPr>
      <w:rFonts w:cs="Times New Roman"/>
      <w:b/>
      <w:noProof/>
      <w:color w:val="000000" w:themeColor="text1"/>
      <w:sz w:val="56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A. Rapuro</dc:creator>
  <cp:keywords/>
  <dc:description/>
  <cp:lastModifiedBy>Robert A. Rapuro</cp:lastModifiedBy>
  <cp:revision>6</cp:revision>
  <dcterms:created xsi:type="dcterms:W3CDTF">2023-05-01T08:46:00Z</dcterms:created>
  <dcterms:modified xsi:type="dcterms:W3CDTF">2023-05-01T08:56:00Z</dcterms:modified>
</cp:coreProperties>
</file>